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7538B" w:rsidRDefault="00D7538B" w:rsidP="00D7538B">
      <w:pPr>
        <w:jc w:val="center"/>
        <w:rPr>
          <w:sz w:val="32"/>
        </w:rPr>
      </w:pPr>
      <w:r w:rsidRPr="00D7538B">
        <w:rPr>
          <w:sz w:val="32"/>
        </w:rPr>
        <w:t>Web Search and Mining (F033583)</w:t>
      </w:r>
    </w:p>
    <w:p w:rsidR="007B1CB7" w:rsidRDefault="007B1CB7" w:rsidP="00D7538B">
      <w:pPr>
        <w:jc w:val="center"/>
        <w:rPr>
          <w:sz w:val="32"/>
        </w:rPr>
      </w:pPr>
    </w:p>
    <w:p w:rsidR="007B1CB7" w:rsidRDefault="007B1CB7" w:rsidP="00D7538B">
      <w:pPr>
        <w:jc w:val="center"/>
        <w:rPr>
          <w:sz w:val="32"/>
        </w:rPr>
      </w:pPr>
      <w:r>
        <w:rPr>
          <w:noProof/>
        </w:rPr>
        <w:drawing>
          <wp:inline distT="0" distB="0" distL="0" distR="0">
            <wp:extent cx="3600450" cy="3600450"/>
            <wp:effectExtent l="0" t="0" r="0" b="0"/>
            <wp:docPr id="1" name="Picture 1" descr="C:\Users\Daniel\AppData\Local\Microsoft\Windows\INetCacheContent.Word\SJTULogoB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Daniel\AppData\Local\Microsoft\Windows\INetCacheContent.Word\SJTULogoB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450" cy="3600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B1CB7" w:rsidRDefault="007B1CB7" w:rsidP="00D7538B">
      <w:pPr>
        <w:jc w:val="center"/>
        <w:rPr>
          <w:sz w:val="32"/>
        </w:rPr>
      </w:pPr>
    </w:p>
    <w:p w:rsidR="007B1CB7" w:rsidRDefault="007B1CB7" w:rsidP="00D7538B">
      <w:pPr>
        <w:jc w:val="center"/>
        <w:rPr>
          <w:sz w:val="32"/>
        </w:rPr>
      </w:pPr>
    </w:p>
    <w:p w:rsidR="007B1CB7" w:rsidRPr="007B1CB7" w:rsidRDefault="007B1CB7" w:rsidP="007B1CB7">
      <w:pPr>
        <w:spacing w:after="0"/>
        <w:jc w:val="center"/>
        <w:rPr>
          <w:sz w:val="32"/>
        </w:rPr>
      </w:pPr>
      <w:r w:rsidRPr="007B1CB7">
        <w:rPr>
          <w:sz w:val="32"/>
        </w:rPr>
        <w:t>The Search System</w:t>
      </w:r>
    </w:p>
    <w:p w:rsidR="007B1CB7" w:rsidRDefault="007B1CB7" w:rsidP="00D7538B">
      <w:pPr>
        <w:jc w:val="center"/>
        <w:rPr>
          <w:sz w:val="32"/>
        </w:rPr>
      </w:pPr>
    </w:p>
    <w:p w:rsidR="007B1CB7" w:rsidRDefault="007B1CB7" w:rsidP="00D7538B">
      <w:pPr>
        <w:jc w:val="center"/>
        <w:rPr>
          <w:sz w:val="32"/>
        </w:rPr>
      </w:pPr>
    </w:p>
    <w:p w:rsidR="00D7538B" w:rsidRPr="00D7538B" w:rsidRDefault="00D7538B" w:rsidP="00D7538B">
      <w:pPr>
        <w:spacing w:after="0"/>
        <w:jc w:val="center"/>
        <w:rPr>
          <w:sz w:val="28"/>
        </w:rPr>
      </w:pPr>
      <w:r w:rsidRPr="00D7538B">
        <w:rPr>
          <w:sz w:val="28"/>
        </w:rPr>
        <w:t>Charlie Kruger J11603099010</w:t>
      </w:r>
    </w:p>
    <w:p w:rsidR="00D7538B" w:rsidRDefault="00D7538B" w:rsidP="00D7538B">
      <w:pPr>
        <w:spacing w:after="0"/>
        <w:jc w:val="center"/>
        <w:rPr>
          <w:sz w:val="28"/>
        </w:rPr>
      </w:pPr>
      <w:r w:rsidRPr="00D7538B">
        <w:rPr>
          <w:sz w:val="28"/>
        </w:rPr>
        <w:t>Daniel Aldana 116030990081</w:t>
      </w:r>
    </w:p>
    <w:p w:rsidR="00D7538B" w:rsidRDefault="00D7538B" w:rsidP="00D7538B">
      <w:pPr>
        <w:spacing w:after="0"/>
        <w:jc w:val="center"/>
        <w:rPr>
          <w:sz w:val="28"/>
        </w:rPr>
      </w:pPr>
    </w:p>
    <w:p w:rsidR="004D3983" w:rsidRDefault="004D3983" w:rsidP="00D7538B">
      <w:pPr>
        <w:spacing w:after="0"/>
        <w:rPr>
          <w:sz w:val="24"/>
        </w:rPr>
      </w:pPr>
    </w:p>
    <w:p w:rsidR="004D3983" w:rsidRDefault="004D3983" w:rsidP="00D7538B">
      <w:pPr>
        <w:spacing w:after="0"/>
        <w:rPr>
          <w:sz w:val="24"/>
        </w:rPr>
      </w:pPr>
    </w:p>
    <w:p w:rsidR="007B1CB7" w:rsidRDefault="007B1CB7" w:rsidP="00D7538B">
      <w:pPr>
        <w:spacing w:after="0"/>
        <w:rPr>
          <w:sz w:val="24"/>
        </w:rPr>
      </w:pPr>
    </w:p>
    <w:p w:rsidR="007B1CB7" w:rsidRDefault="007B1CB7" w:rsidP="00D7538B">
      <w:pPr>
        <w:spacing w:after="0"/>
        <w:rPr>
          <w:sz w:val="24"/>
        </w:rPr>
      </w:pPr>
    </w:p>
    <w:p w:rsidR="007B1CB7" w:rsidRDefault="007B1CB7" w:rsidP="00D7538B">
      <w:pPr>
        <w:spacing w:after="0"/>
        <w:rPr>
          <w:sz w:val="24"/>
        </w:rPr>
      </w:pPr>
    </w:p>
    <w:p w:rsidR="007B1CB7" w:rsidRDefault="007B1CB7" w:rsidP="00D7538B">
      <w:pPr>
        <w:spacing w:after="0"/>
        <w:rPr>
          <w:sz w:val="24"/>
        </w:rPr>
      </w:pPr>
    </w:p>
    <w:p w:rsidR="007B1CB7" w:rsidRDefault="007B1CB7" w:rsidP="00D7538B">
      <w:pPr>
        <w:spacing w:after="0"/>
        <w:rPr>
          <w:sz w:val="24"/>
        </w:rPr>
      </w:pPr>
    </w:p>
    <w:p w:rsidR="007B1CB7" w:rsidRPr="007B1CB7" w:rsidRDefault="007B1CB7" w:rsidP="007B1CB7">
      <w:pPr>
        <w:spacing w:after="0"/>
        <w:jc w:val="center"/>
        <w:rPr>
          <w:sz w:val="28"/>
        </w:rPr>
      </w:pPr>
      <w:r w:rsidRPr="007B1CB7">
        <w:rPr>
          <w:sz w:val="28"/>
        </w:rPr>
        <w:t>Introduction</w:t>
      </w:r>
    </w:p>
    <w:p w:rsidR="007B1CB7" w:rsidRDefault="007B1CB7" w:rsidP="00D7538B">
      <w:pPr>
        <w:spacing w:after="0"/>
        <w:rPr>
          <w:sz w:val="24"/>
        </w:rPr>
      </w:pPr>
    </w:p>
    <w:p w:rsidR="007B1CB7" w:rsidRDefault="007B1CB7" w:rsidP="00D7538B">
      <w:pPr>
        <w:spacing w:after="0"/>
        <w:rPr>
          <w:sz w:val="24"/>
        </w:rPr>
      </w:pPr>
    </w:p>
    <w:p w:rsidR="007B1CB7" w:rsidRDefault="00861993" w:rsidP="00D7538B">
      <w:pPr>
        <w:spacing w:after="0"/>
      </w:pPr>
      <w:r>
        <w:t>The search system consists basically of the following items listed below:</w:t>
      </w:r>
    </w:p>
    <w:p w:rsidR="002976E4" w:rsidRDefault="002976E4" w:rsidP="00D7538B">
      <w:pPr>
        <w:spacing w:after="0"/>
      </w:pPr>
    </w:p>
    <w:p w:rsidR="00861993" w:rsidRDefault="00861993" w:rsidP="00D7538B">
      <w:pPr>
        <w:spacing w:after="0"/>
      </w:pPr>
    </w:p>
    <w:p w:rsidR="00861993" w:rsidRDefault="00543E81" w:rsidP="00543E81">
      <w:pPr>
        <w:pStyle w:val="ListParagraph"/>
        <w:numPr>
          <w:ilvl w:val="0"/>
          <w:numId w:val="1"/>
        </w:numPr>
        <w:spacing w:after="0"/>
        <w:jc w:val="both"/>
      </w:pPr>
      <w:r>
        <w:rPr>
          <w:b/>
        </w:rPr>
        <w:t xml:space="preserve">The </w:t>
      </w:r>
      <w:r w:rsidR="00861993" w:rsidRPr="00543E81">
        <w:rPr>
          <w:b/>
        </w:rPr>
        <w:t>Web Crawler</w:t>
      </w:r>
      <w:r w:rsidR="00861993" w:rsidRPr="00861993">
        <w:t xml:space="preserve"> which crawls the follow site (</w:t>
      </w:r>
      <w:hyperlink r:id="rId6" w:history="1">
        <w:r w:rsidR="00861993" w:rsidRPr="00861993">
          <w:rPr>
            <w:rStyle w:val="Hyperlink"/>
            <w:color w:val="auto"/>
            <w:u w:val="none"/>
          </w:rPr>
          <w:t>https://www.realself.com/</w:t>
        </w:r>
      </w:hyperlink>
      <w:r w:rsidR="00861993" w:rsidRPr="00861993">
        <w:t>)</w:t>
      </w:r>
      <w:r w:rsidR="00861993" w:rsidRPr="00861993">
        <w:t xml:space="preserve"> and obtain the </w:t>
      </w:r>
      <w:r>
        <w:t>f</w:t>
      </w:r>
      <w:r w:rsidR="00861993" w:rsidRPr="00861993">
        <w:t xml:space="preserve">requently asked question (FAQ) and the doctor </w:t>
      </w:r>
      <w:r w:rsidR="00861993" w:rsidRPr="004E0C5D">
        <w:rPr>
          <w:noProof/>
        </w:rPr>
        <w:t>list</w:t>
      </w:r>
      <w:r w:rsidR="00861993" w:rsidRPr="00861993">
        <w:t xml:space="preserve"> and these are </w:t>
      </w:r>
      <w:r w:rsidRPr="004E0C5D">
        <w:rPr>
          <w:noProof/>
        </w:rPr>
        <w:t>store</w:t>
      </w:r>
      <w:r w:rsidR="004E0C5D">
        <w:rPr>
          <w:noProof/>
        </w:rPr>
        <w:t>d</w:t>
      </w:r>
      <w:r>
        <w:t xml:space="preserve"> in a</w:t>
      </w:r>
      <w:r w:rsidR="00861993" w:rsidRPr="00861993">
        <w:t xml:space="preserve"> local directory.</w:t>
      </w:r>
    </w:p>
    <w:p w:rsidR="00543E81" w:rsidRDefault="00543E81" w:rsidP="00543E81">
      <w:pPr>
        <w:spacing w:after="0"/>
        <w:ind w:left="360"/>
        <w:jc w:val="both"/>
      </w:pPr>
    </w:p>
    <w:p w:rsidR="00543E81" w:rsidRDefault="00543E81" w:rsidP="00543E81">
      <w:pPr>
        <w:spacing w:after="0"/>
        <w:ind w:left="360"/>
        <w:jc w:val="both"/>
      </w:pPr>
      <w:r>
        <w:t xml:space="preserve">2. </w:t>
      </w:r>
      <w:r>
        <w:tab/>
      </w:r>
      <w:r w:rsidRPr="00543E81">
        <w:rPr>
          <w:b/>
        </w:rPr>
        <w:t>The Parser</w:t>
      </w:r>
      <w:r>
        <w:t xml:space="preserve"> will obtain the specific information of the crawled files and will make a first term list.</w:t>
      </w:r>
    </w:p>
    <w:p w:rsidR="00543E81" w:rsidRDefault="00543E81" w:rsidP="00543E81">
      <w:pPr>
        <w:spacing w:after="0"/>
        <w:ind w:left="360"/>
        <w:jc w:val="both"/>
      </w:pPr>
    </w:p>
    <w:p w:rsidR="00543E81" w:rsidRDefault="00543E81" w:rsidP="00543E81">
      <w:pPr>
        <w:spacing w:after="0"/>
        <w:ind w:left="360"/>
        <w:jc w:val="both"/>
      </w:pPr>
      <w:r>
        <w:t>3.</w:t>
      </w:r>
      <w:r>
        <w:tab/>
      </w:r>
      <w:r w:rsidRPr="00543E81">
        <w:rPr>
          <w:b/>
        </w:rPr>
        <w:t>The Intermediate</w:t>
      </w:r>
      <w:r>
        <w:rPr>
          <w:b/>
        </w:rPr>
        <w:t xml:space="preserve"> </w:t>
      </w:r>
      <w:r>
        <w:t xml:space="preserve">creates </w:t>
      </w:r>
      <w:r w:rsidRPr="004E0C5D">
        <w:rPr>
          <w:noProof/>
        </w:rPr>
        <w:t>second list terms</w:t>
      </w:r>
      <w:r>
        <w:t xml:space="preserve"> based on the parsed files.</w:t>
      </w:r>
    </w:p>
    <w:p w:rsidR="00543E81" w:rsidRDefault="00543E81" w:rsidP="00543E81">
      <w:pPr>
        <w:spacing w:after="0"/>
        <w:ind w:left="360"/>
        <w:jc w:val="both"/>
      </w:pPr>
    </w:p>
    <w:p w:rsidR="004154EA" w:rsidRDefault="00543E81" w:rsidP="00543E81">
      <w:pPr>
        <w:spacing w:after="0"/>
        <w:ind w:left="360"/>
        <w:jc w:val="both"/>
      </w:pPr>
      <w:r>
        <w:t>4.</w:t>
      </w:r>
      <w:r>
        <w:tab/>
      </w:r>
      <w:r w:rsidRPr="00543E81">
        <w:rPr>
          <w:b/>
        </w:rPr>
        <w:t>Query Parser</w:t>
      </w:r>
      <w:r w:rsidR="004154EA">
        <w:rPr>
          <w:b/>
        </w:rPr>
        <w:t xml:space="preserve"> </w:t>
      </w:r>
      <w:r w:rsidR="004154EA" w:rsidRPr="004E0C5D">
        <w:rPr>
          <w:noProof/>
        </w:rPr>
        <w:t>realize</w:t>
      </w:r>
      <w:r w:rsidR="004E0C5D">
        <w:rPr>
          <w:noProof/>
        </w:rPr>
        <w:t>s</w:t>
      </w:r>
      <w:r w:rsidR="004154EA">
        <w:t xml:space="preserve"> spell corrections and utilize refinement techniques.</w:t>
      </w:r>
    </w:p>
    <w:p w:rsidR="004154EA" w:rsidRDefault="004154EA" w:rsidP="00543E81">
      <w:pPr>
        <w:spacing w:after="0"/>
        <w:ind w:left="360"/>
        <w:jc w:val="both"/>
      </w:pPr>
    </w:p>
    <w:p w:rsidR="00543E81" w:rsidRDefault="004154EA" w:rsidP="00E519D1">
      <w:pPr>
        <w:spacing w:after="0"/>
        <w:ind w:left="720" w:hanging="360"/>
        <w:jc w:val="both"/>
      </w:pPr>
      <w:r>
        <w:t>5.</w:t>
      </w:r>
      <w:r>
        <w:tab/>
      </w:r>
      <w:r w:rsidR="00E519D1" w:rsidRPr="00E519D1">
        <w:rPr>
          <w:b/>
        </w:rPr>
        <w:t>Scoring table</w:t>
      </w:r>
      <w:r w:rsidR="00E519D1">
        <w:t xml:space="preserve"> </w:t>
      </w:r>
      <w:r w:rsidR="00E519D1" w:rsidRPr="004E0C5D">
        <w:rPr>
          <w:noProof/>
        </w:rPr>
        <w:t>construct</w:t>
      </w:r>
      <w:r w:rsidR="004E0C5D">
        <w:rPr>
          <w:noProof/>
        </w:rPr>
        <w:t>s</w:t>
      </w:r>
      <w:r w:rsidR="00E519D1">
        <w:t xml:space="preserve"> and build a full table of the scores and ranking the terms getting from the index.</w:t>
      </w:r>
    </w:p>
    <w:p w:rsidR="00E519D1" w:rsidRDefault="00E519D1" w:rsidP="00E519D1">
      <w:pPr>
        <w:spacing w:after="0"/>
        <w:ind w:left="720" w:hanging="360"/>
        <w:jc w:val="both"/>
      </w:pPr>
    </w:p>
    <w:p w:rsidR="00E519D1" w:rsidRDefault="00E519D1" w:rsidP="00E519D1">
      <w:pPr>
        <w:spacing w:after="0"/>
        <w:ind w:left="720" w:hanging="360"/>
        <w:jc w:val="both"/>
      </w:pPr>
      <w:r>
        <w:t>6.</w:t>
      </w:r>
      <w:r>
        <w:tab/>
      </w:r>
      <w:r w:rsidRPr="00E519D1">
        <w:rPr>
          <w:b/>
        </w:rPr>
        <w:t>TF-IDF</w:t>
      </w:r>
      <w:r>
        <w:rPr>
          <w:b/>
        </w:rPr>
        <w:t xml:space="preserve"> </w:t>
      </w:r>
      <w:r>
        <w:t xml:space="preserve">the matrix for </w:t>
      </w:r>
      <w:r w:rsidRPr="004703E7">
        <w:rPr>
          <w:noProof/>
        </w:rPr>
        <w:t>tf</w:t>
      </w:r>
      <w:r>
        <w:t>-</w:t>
      </w:r>
      <w:proofErr w:type="spellStart"/>
      <w:r w:rsidRPr="004703E7">
        <w:rPr>
          <w:noProof/>
        </w:rPr>
        <w:t>idf</w:t>
      </w:r>
      <w:proofErr w:type="spellEnd"/>
      <w:r>
        <w:t xml:space="preserve"> scoring will sort all the documents by the respective relevance.</w:t>
      </w:r>
    </w:p>
    <w:p w:rsidR="00E519D1" w:rsidRDefault="00E519D1" w:rsidP="00E519D1">
      <w:pPr>
        <w:spacing w:after="0"/>
        <w:ind w:left="720" w:hanging="360"/>
        <w:jc w:val="both"/>
      </w:pPr>
    </w:p>
    <w:p w:rsidR="00E519D1" w:rsidRDefault="00E519D1" w:rsidP="00E519D1">
      <w:pPr>
        <w:spacing w:after="0"/>
        <w:ind w:left="720" w:hanging="360"/>
        <w:jc w:val="both"/>
      </w:pPr>
      <w:r>
        <w:t>7.</w:t>
      </w:r>
      <w:r>
        <w:tab/>
      </w:r>
      <w:r w:rsidRPr="00E519D1">
        <w:rPr>
          <w:b/>
        </w:rPr>
        <w:t>The Intermediate</w:t>
      </w:r>
      <w:r>
        <w:rPr>
          <w:b/>
        </w:rPr>
        <w:t xml:space="preserve"> </w:t>
      </w:r>
      <w:r w:rsidRPr="004703E7">
        <w:rPr>
          <w:noProof/>
        </w:rPr>
        <w:t>construct</w:t>
      </w:r>
      <w:r>
        <w:t xml:space="preserve"> a term scoring by the numbers of reviews</w:t>
      </w:r>
      <w:r w:rsidR="004E0C5D">
        <w:t>.</w:t>
      </w:r>
    </w:p>
    <w:p w:rsidR="004E0C5D" w:rsidRDefault="004E0C5D" w:rsidP="00E519D1">
      <w:pPr>
        <w:spacing w:after="0"/>
        <w:ind w:left="720" w:hanging="360"/>
        <w:jc w:val="both"/>
      </w:pPr>
    </w:p>
    <w:p w:rsidR="004E0C5D" w:rsidRPr="004E0C5D" w:rsidRDefault="004E0C5D" w:rsidP="00E519D1">
      <w:pPr>
        <w:spacing w:after="0"/>
        <w:ind w:left="720" w:hanging="360"/>
        <w:jc w:val="both"/>
      </w:pPr>
      <w:r>
        <w:t>8.</w:t>
      </w:r>
      <w:r>
        <w:tab/>
      </w:r>
      <w:r w:rsidRPr="004E0C5D">
        <w:rPr>
          <w:b/>
        </w:rPr>
        <w:t>Return Results</w:t>
      </w:r>
      <w:r>
        <w:rPr>
          <w:b/>
        </w:rPr>
        <w:t xml:space="preserve"> </w:t>
      </w:r>
      <w:bookmarkStart w:id="0" w:name="OLE_LINK4"/>
      <w:r>
        <w:t>The results will be retrieved for the wait of the graphical interface</w:t>
      </w:r>
      <w:bookmarkEnd w:id="0"/>
      <w:r>
        <w:t>.</w:t>
      </w:r>
    </w:p>
    <w:p w:rsidR="00E519D1" w:rsidRDefault="00E519D1" w:rsidP="00E519D1">
      <w:pPr>
        <w:spacing w:after="0"/>
        <w:ind w:left="720" w:hanging="360"/>
        <w:jc w:val="both"/>
      </w:pPr>
    </w:p>
    <w:p w:rsidR="004E0C5D" w:rsidRDefault="004E0C5D" w:rsidP="00E519D1">
      <w:pPr>
        <w:spacing w:after="0"/>
        <w:ind w:left="720" w:hanging="360"/>
        <w:jc w:val="both"/>
      </w:pPr>
      <w:r>
        <w:t xml:space="preserve">9. </w:t>
      </w:r>
      <w:r>
        <w:tab/>
      </w:r>
      <w:r w:rsidRPr="004E0C5D">
        <w:rPr>
          <w:b/>
        </w:rPr>
        <w:t>GUI</w:t>
      </w:r>
      <w:r>
        <w:rPr>
          <w:b/>
        </w:rPr>
        <w:t xml:space="preserve"> </w:t>
      </w:r>
      <w:r>
        <w:t>The Graphical User Interface will consist of a search button and a textbox for the input of the keyword.</w:t>
      </w:r>
    </w:p>
    <w:p w:rsidR="004E0C5D" w:rsidRDefault="004E0C5D" w:rsidP="00E519D1">
      <w:pPr>
        <w:spacing w:after="0"/>
        <w:ind w:left="720" w:hanging="360"/>
        <w:jc w:val="both"/>
      </w:pPr>
    </w:p>
    <w:p w:rsidR="004E0C5D" w:rsidRPr="004E0C5D" w:rsidRDefault="004E0C5D" w:rsidP="00E519D1">
      <w:pPr>
        <w:spacing w:after="0"/>
        <w:ind w:left="720" w:hanging="360"/>
        <w:jc w:val="both"/>
      </w:pPr>
      <w:r>
        <w:t>10.</w:t>
      </w:r>
      <w:r>
        <w:tab/>
      </w:r>
      <w:r w:rsidRPr="004E0C5D">
        <w:rPr>
          <w:b/>
        </w:rPr>
        <w:t>Returned Results</w:t>
      </w:r>
      <w:r>
        <w:rPr>
          <w:b/>
        </w:rPr>
        <w:t xml:space="preserve"> </w:t>
      </w:r>
      <w:r>
        <w:t>Number of item that can be returned and shown by page.</w:t>
      </w:r>
    </w:p>
    <w:p w:rsidR="00543E81" w:rsidRPr="00861993" w:rsidRDefault="00543E81" w:rsidP="00543E81">
      <w:pPr>
        <w:spacing w:after="0"/>
        <w:ind w:left="360"/>
        <w:jc w:val="both"/>
      </w:pPr>
    </w:p>
    <w:p w:rsidR="007B1CB7" w:rsidRDefault="007B1CB7" w:rsidP="00D7538B">
      <w:pPr>
        <w:spacing w:after="0"/>
        <w:rPr>
          <w:sz w:val="24"/>
        </w:rPr>
      </w:pPr>
    </w:p>
    <w:p w:rsidR="00543E81" w:rsidRDefault="00543E81" w:rsidP="00543E81">
      <w:pPr>
        <w:spacing w:after="0"/>
        <w:ind w:left="360"/>
        <w:rPr>
          <w:sz w:val="24"/>
        </w:rPr>
      </w:pPr>
    </w:p>
    <w:p w:rsidR="00543E81" w:rsidRDefault="00543E81" w:rsidP="00543E81">
      <w:pPr>
        <w:spacing w:after="0"/>
        <w:ind w:left="360"/>
        <w:rPr>
          <w:sz w:val="24"/>
        </w:rPr>
      </w:pPr>
    </w:p>
    <w:p w:rsidR="007B1CB7" w:rsidRDefault="007B1CB7" w:rsidP="00D7538B">
      <w:pPr>
        <w:spacing w:after="0"/>
        <w:rPr>
          <w:sz w:val="24"/>
        </w:rPr>
      </w:pPr>
    </w:p>
    <w:p w:rsidR="007B1CB7" w:rsidRDefault="007B1CB7" w:rsidP="00D7538B">
      <w:pPr>
        <w:spacing w:after="0"/>
        <w:rPr>
          <w:sz w:val="24"/>
        </w:rPr>
      </w:pPr>
    </w:p>
    <w:p w:rsidR="007B1CB7" w:rsidRDefault="007B1CB7" w:rsidP="00D7538B">
      <w:pPr>
        <w:spacing w:after="0"/>
        <w:rPr>
          <w:sz w:val="24"/>
        </w:rPr>
      </w:pPr>
    </w:p>
    <w:p w:rsidR="007B1CB7" w:rsidRDefault="007B1CB7" w:rsidP="00D7538B">
      <w:pPr>
        <w:spacing w:after="0"/>
        <w:rPr>
          <w:sz w:val="24"/>
        </w:rPr>
      </w:pPr>
    </w:p>
    <w:p w:rsidR="002976E4" w:rsidRDefault="002976E4" w:rsidP="00D7538B">
      <w:pPr>
        <w:spacing w:after="0"/>
        <w:rPr>
          <w:sz w:val="24"/>
        </w:rPr>
      </w:pPr>
    </w:p>
    <w:p w:rsidR="002976E4" w:rsidRDefault="002976E4" w:rsidP="00D7538B">
      <w:pPr>
        <w:spacing w:after="0"/>
        <w:rPr>
          <w:sz w:val="24"/>
        </w:rPr>
      </w:pPr>
    </w:p>
    <w:p w:rsidR="002976E4" w:rsidRDefault="002976E4" w:rsidP="00D7538B">
      <w:pPr>
        <w:spacing w:after="0"/>
        <w:rPr>
          <w:sz w:val="24"/>
        </w:rPr>
      </w:pPr>
    </w:p>
    <w:p w:rsidR="002976E4" w:rsidRDefault="002976E4" w:rsidP="00D7538B">
      <w:pPr>
        <w:spacing w:after="0"/>
        <w:rPr>
          <w:sz w:val="24"/>
        </w:rPr>
      </w:pPr>
    </w:p>
    <w:p w:rsidR="002976E4" w:rsidRDefault="002976E4" w:rsidP="00D7538B">
      <w:pPr>
        <w:spacing w:after="0"/>
        <w:rPr>
          <w:sz w:val="24"/>
        </w:rPr>
      </w:pPr>
    </w:p>
    <w:p w:rsidR="002976E4" w:rsidRDefault="002976E4" w:rsidP="00D7538B">
      <w:pPr>
        <w:spacing w:after="0"/>
        <w:rPr>
          <w:sz w:val="24"/>
        </w:rPr>
      </w:pPr>
    </w:p>
    <w:p w:rsidR="002976E4" w:rsidRDefault="002976E4" w:rsidP="00D7538B">
      <w:pPr>
        <w:spacing w:after="0"/>
        <w:rPr>
          <w:sz w:val="24"/>
        </w:rPr>
      </w:pPr>
    </w:p>
    <w:p w:rsidR="00BF6988" w:rsidRDefault="00BF6988" w:rsidP="00BF6988">
      <w:pPr>
        <w:jc w:val="center"/>
        <w:rPr>
          <w:sz w:val="24"/>
        </w:rPr>
      </w:pPr>
      <w:r>
        <w:rPr>
          <w:sz w:val="24"/>
        </w:rPr>
        <w:t>Detailed Description of the Search System Elements</w:t>
      </w:r>
    </w:p>
    <w:p w:rsidR="00585B97" w:rsidRDefault="00585B97" w:rsidP="00BF6988">
      <w:pPr>
        <w:jc w:val="center"/>
        <w:rPr>
          <w:sz w:val="24"/>
        </w:rPr>
      </w:pPr>
    </w:p>
    <w:p w:rsidR="00BF6988" w:rsidRDefault="00BF6988" w:rsidP="00BF6988">
      <w:pPr>
        <w:rPr>
          <w:b/>
          <w:sz w:val="24"/>
        </w:rPr>
      </w:pPr>
      <w:r w:rsidRPr="005C30C8">
        <w:rPr>
          <w:b/>
          <w:sz w:val="24"/>
        </w:rPr>
        <w:t>Web Crawler</w:t>
      </w:r>
      <w:r w:rsidR="005C30C8">
        <w:rPr>
          <w:b/>
          <w:sz w:val="24"/>
        </w:rPr>
        <w:t>:</w:t>
      </w:r>
      <w:r w:rsidR="00322E7B">
        <w:rPr>
          <w:b/>
          <w:sz w:val="24"/>
        </w:rPr>
        <w:t xml:space="preserve"> </w:t>
      </w:r>
    </w:p>
    <w:p w:rsidR="00322E7B" w:rsidRDefault="00322E7B" w:rsidP="00BF6988">
      <w:r w:rsidRPr="00322E7B">
        <w:t xml:space="preserve">The .html files are stored in the user’s directory under the folder </w:t>
      </w:r>
      <w:r w:rsidRPr="004703E7">
        <w:rPr>
          <w:noProof/>
        </w:rPr>
        <w:t>tsg</w:t>
      </w:r>
      <w:r w:rsidRPr="00322E7B">
        <w:t xml:space="preserve">/raw once there </w:t>
      </w:r>
      <w:r>
        <w:t>the folders</w:t>
      </w:r>
      <w:r w:rsidRPr="00322E7B">
        <w:t xml:space="preserve"> will be created </w:t>
      </w:r>
      <w:r>
        <w:t>per</w:t>
      </w:r>
      <w:r w:rsidRPr="00322E7B">
        <w:t xml:space="preserve"> the crawled files </w:t>
      </w:r>
      <w:proofErr w:type="gramStart"/>
      <w:r w:rsidRPr="00322E7B">
        <w:t>downloaded</w:t>
      </w:r>
      <w:r w:rsidR="005C565A">
        <w:t xml:space="preserve">, </w:t>
      </w:r>
      <w:r w:rsidR="004703E7">
        <w:rPr>
          <w:rFonts w:hint="eastAsia"/>
        </w:rPr>
        <w:t xml:space="preserve"> </w:t>
      </w:r>
      <w:r w:rsidR="004703E7">
        <w:t>those</w:t>
      </w:r>
      <w:proofErr w:type="gramEnd"/>
      <w:r w:rsidR="004703E7">
        <w:t xml:space="preserve"> categories are listed as </w:t>
      </w:r>
      <w:r w:rsidR="004703E7" w:rsidRPr="004703E7">
        <w:rPr>
          <w:noProof/>
        </w:rPr>
        <w:t>follow</w:t>
      </w:r>
      <w:r w:rsidR="004703E7">
        <w:rPr>
          <w:noProof/>
        </w:rPr>
        <w:t>ing</w:t>
      </w:r>
      <w:r w:rsidR="004703E7">
        <w:t xml:space="preserve"> </w:t>
      </w:r>
    </w:p>
    <w:p w:rsidR="004703E7" w:rsidRPr="004703E7" w:rsidRDefault="004703E7" w:rsidP="004703E7">
      <w:pPr>
        <w:pStyle w:val="ListParagraph"/>
        <w:numPr>
          <w:ilvl w:val="0"/>
          <w:numId w:val="2"/>
        </w:numPr>
      </w:pPr>
      <w:r w:rsidRPr="004703E7">
        <w:rPr>
          <w:noProof/>
        </w:rPr>
        <w:t>Frequ</w:t>
      </w:r>
      <w:r>
        <w:rPr>
          <w:noProof/>
        </w:rPr>
        <w:t>e</w:t>
      </w:r>
      <w:r w:rsidRPr="004703E7">
        <w:rPr>
          <w:noProof/>
        </w:rPr>
        <w:t>ntly</w:t>
      </w:r>
      <w:r>
        <w:t xml:space="preserve"> Asked Question </w:t>
      </w:r>
      <w:r w:rsidRPr="004703E7">
        <w:t>(FAQ)</w:t>
      </w:r>
    </w:p>
    <w:p w:rsidR="004703E7" w:rsidRDefault="004703E7" w:rsidP="004703E7">
      <w:pPr>
        <w:pStyle w:val="ListParagraph"/>
        <w:numPr>
          <w:ilvl w:val="0"/>
          <w:numId w:val="2"/>
        </w:numPr>
      </w:pPr>
      <w:r w:rsidRPr="004703E7">
        <w:t>Doctors</w:t>
      </w:r>
    </w:p>
    <w:p w:rsidR="004703E7" w:rsidRDefault="004703E7" w:rsidP="004703E7"/>
    <w:p w:rsidR="004703E7" w:rsidRDefault="004703E7" w:rsidP="004703E7">
      <w:pPr>
        <w:rPr>
          <w:b/>
        </w:rPr>
      </w:pPr>
      <w:r w:rsidRPr="004703E7">
        <w:rPr>
          <w:b/>
        </w:rPr>
        <w:t>Item Names</w:t>
      </w:r>
    </w:p>
    <w:p w:rsidR="00185D65" w:rsidRPr="00185D65" w:rsidRDefault="00185D65" w:rsidP="00185D65">
      <w:pPr>
        <w:rPr>
          <w:sz w:val="20"/>
        </w:rPr>
      </w:pPr>
      <w:r w:rsidRPr="00185D65">
        <w:rPr>
          <w:b/>
          <w:sz w:val="20"/>
        </w:rPr>
        <w:t>Crawled Site:</w:t>
      </w:r>
      <w:r w:rsidRPr="00185D65">
        <w:rPr>
          <w:sz w:val="20"/>
        </w:rPr>
        <w:t xml:space="preserve"> </w:t>
      </w:r>
      <w:r w:rsidRPr="00185D65">
        <w:rPr>
          <w:sz w:val="20"/>
        </w:rPr>
        <w:t>SITE = '</w:t>
      </w:r>
      <w:r w:rsidRPr="00185D65">
        <w:rPr>
          <w:i/>
          <w:sz w:val="20"/>
        </w:rPr>
        <w:t>https://www.realself.com</w:t>
      </w:r>
      <w:r w:rsidRPr="00185D65">
        <w:rPr>
          <w:sz w:val="20"/>
        </w:rPr>
        <w:t>'</w:t>
      </w:r>
    </w:p>
    <w:p w:rsidR="00185D65" w:rsidRPr="00185D65" w:rsidRDefault="00185D65" w:rsidP="00585B97">
      <w:pPr>
        <w:spacing w:after="0"/>
        <w:rPr>
          <w:b/>
          <w:sz w:val="20"/>
        </w:rPr>
      </w:pPr>
      <w:r w:rsidRPr="00185D65">
        <w:rPr>
          <w:b/>
          <w:sz w:val="20"/>
        </w:rPr>
        <w:t>FAQ items</w:t>
      </w:r>
      <w:r w:rsidRPr="00185D65">
        <w:rPr>
          <w:b/>
          <w:sz w:val="20"/>
        </w:rPr>
        <w:t xml:space="preserve">: </w:t>
      </w:r>
    </w:p>
    <w:p w:rsidR="00185D65" w:rsidRDefault="00185D65" w:rsidP="00585B97">
      <w:pPr>
        <w:spacing w:after="0"/>
        <w:rPr>
          <w:i/>
          <w:sz w:val="20"/>
        </w:rPr>
      </w:pPr>
      <w:r>
        <w:rPr>
          <w:sz w:val="20"/>
        </w:rPr>
        <w:t xml:space="preserve">FAQ Site:  </w:t>
      </w:r>
      <w:r w:rsidRPr="00185D65">
        <w:rPr>
          <w:i/>
          <w:sz w:val="20"/>
        </w:rPr>
        <w:t>/xmlsitemap-</w:t>
      </w:r>
      <w:proofErr w:type="gramStart"/>
      <w:r w:rsidRPr="00185D65">
        <w:rPr>
          <w:i/>
          <w:sz w:val="20"/>
        </w:rPr>
        <w:t>Question{</w:t>
      </w:r>
      <w:proofErr w:type="gramEnd"/>
      <w:r w:rsidRPr="00185D65">
        <w:rPr>
          <w:i/>
          <w:sz w:val="20"/>
        </w:rPr>
        <w:t>}.xml</w:t>
      </w:r>
    </w:p>
    <w:p w:rsidR="00585B97" w:rsidRDefault="00185D65" w:rsidP="00585B97">
      <w:pPr>
        <w:spacing w:after="0"/>
        <w:rPr>
          <w:i/>
          <w:sz w:val="20"/>
        </w:rPr>
      </w:pPr>
      <w:r w:rsidRPr="00185D65">
        <w:rPr>
          <w:sz w:val="20"/>
        </w:rPr>
        <w:t>FAQ Files</w:t>
      </w:r>
      <w:r>
        <w:rPr>
          <w:i/>
          <w:sz w:val="20"/>
        </w:rPr>
        <w:t xml:space="preserve">: </w:t>
      </w:r>
      <w:r w:rsidR="00585B97" w:rsidRPr="00585B97">
        <w:rPr>
          <w:i/>
          <w:sz w:val="20"/>
        </w:rPr>
        <w:t xml:space="preserve">faq_question_oregon-small-waist.html </w:t>
      </w:r>
    </w:p>
    <w:p w:rsidR="00185D65" w:rsidRDefault="00585B97" w:rsidP="004703E7">
      <w:pPr>
        <w:rPr>
          <w:i/>
          <w:sz w:val="20"/>
        </w:rPr>
      </w:pPr>
      <w:r>
        <w:rPr>
          <w:noProof/>
        </w:rPr>
        <w:drawing>
          <wp:inline distT="0" distB="0" distL="0" distR="0" wp14:anchorId="653A078D" wp14:editId="44332D32">
            <wp:extent cx="5943600" cy="1918335"/>
            <wp:effectExtent l="0" t="0" r="0" b="57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18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5B97" w:rsidRDefault="00185D65" w:rsidP="00585B97">
      <w:pPr>
        <w:spacing w:after="0"/>
        <w:rPr>
          <w:b/>
          <w:sz w:val="20"/>
        </w:rPr>
      </w:pPr>
      <w:r w:rsidRPr="00185D65">
        <w:rPr>
          <w:b/>
          <w:sz w:val="20"/>
        </w:rPr>
        <w:t>Doctor items</w:t>
      </w:r>
      <w:r>
        <w:rPr>
          <w:b/>
          <w:sz w:val="20"/>
        </w:rPr>
        <w:t>:</w:t>
      </w:r>
    </w:p>
    <w:p w:rsidR="00185D65" w:rsidRDefault="00185D65" w:rsidP="00585B97">
      <w:pPr>
        <w:spacing w:after="0"/>
        <w:rPr>
          <w:i/>
          <w:sz w:val="20"/>
        </w:rPr>
      </w:pPr>
      <w:r>
        <w:rPr>
          <w:sz w:val="20"/>
        </w:rPr>
        <w:t xml:space="preserve">Doctor Site:  </w:t>
      </w:r>
      <w:r w:rsidRPr="00185D65">
        <w:rPr>
          <w:i/>
          <w:sz w:val="20"/>
        </w:rPr>
        <w:t>/xmlsitemap-</w:t>
      </w:r>
      <w:proofErr w:type="gramStart"/>
      <w:r w:rsidRPr="00185D65">
        <w:rPr>
          <w:i/>
          <w:sz w:val="20"/>
        </w:rPr>
        <w:t>Dr{</w:t>
      </w:r>
      <w:proofErr w:type="gramEnd"/>
      <w:r w:rsidRPr="00185D65">
        <w:rPr>
          <w:i/>
          <w:sz w:val="20"/>
        </w:rPr>
        <w:t>}.xml</w:t>
      </w:r>
    </w:p>
    <w:p w:rsidR="00185D65" w:rsidRPr="00185D65" w:rsidRDefault="00185D65" w:rsidP="00585B97">
      <w:pPr>
        <w:spacing w:after="0"/>
        <w:rPr>
          <w:sz w:val="20"/>
        </w:rPr>
      </w:pPr>
      <w:r>
        <w:rPr>
          <w:sz w:val="20"/>
        </w:rPr>
        <w:t xml:space="preserve">Doctor Files </w:t>
      </w:r>
      <w:r w:rsidRPr="00185D65">
        <w:rPr>
          <w:i/>
          <w:sz w:val="20"/>
        </w:rPr>
        <w:t>doctor_Anesthesiologist_Alex-Roher.html</w:t>
      </w:r>
    </w:p>
    <w:p w:rsidR="00185D65" w:rsidRDefault="00585B97" w:rsidP="004703E7">
      <w:pPr>
        <w:rPr>
          <w:b/>
        </w:rPr>
      </w:pPr>
      <w:r>
        <w:rPr>
          <w:noProof/>
        </w:rPr>
        <w:drawing>
          <wp:inline distT="0" distB="0" distL="0" distR="0" wp14:anchorId="0A32A7AB" wp14:editId="6C480C0D">
            <wp:extent cx="5943600" cy="205803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58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5B97" w:rsidRDefault="00585B97" w:rsidP="004703E7">
      <w:pPr>
        <w:rPr>
          <w:b/>
          <w:sz w:val="24"/>
        </w:rPr>
      </w:pPr>
      <w:r w:rsidRPr="00585B97">
        <w:rPr>
          <w:b/>
          <w:sz w:val="24"/>
        </w:rPr>
        <w:lastRenderedPageBreak/>
        <w:t>Parser:</w:t>
      </w:r>
    </w:p>
    <w:p w:rsidR="00585B97" w:rsidRDefault="00585B97" w:rsidP="004703E7">
      <w:pPr>
        <w:rPr>
          <w:sz w:val="20"/>
        </w:rPr>
      </w:pPr>
      <w:r>
        <w:rPr>
          <w:sz w:val="20"/>
        </w:rPr>
        <w:t xml:space="preserve">The parser read all the crawled html files </w:t>
      </w:r>
      <w:r w:rsidR="00024E95">
        <w:rPr>
          <w:sz w:val="20"/>
        </w:rPr>
        <w:t xml:space="preserve">and converts into a </w:t>
      </w:r>
      <w:proofErr w:type="spellStart"/>
      <w:r w:rsidR="00024E95">
        <w:rPr>
          <w:sz w:val="20"/>
        </w:rPr>
        <w:t>json</w:t>
      </w:r>
      <w:proofErr w:type="spellEnd"/>
      <w:r w:rsidR="00024E95">
        <w:rPr>
          <w:sz w:val="20"/>
        </w:rPr>
        <w:t xml:space="preserve"> file with a more structured information with parsed contents.</w:t>
      </w:r>
    </w:p>
    <w:p w:rsidR="00024E95" w:rsidRDefault="00024E95" w:rsidP="004703E7">
      <w:pPr>
        <w:rPr>
          <w:sz w:val="20"/>
        </w:rPr>
      </w:pPr>
    </w:p>
    <w:p w:rsidR="00024E95" w:rsidRDefault="00024E95" w:rsidP="004703E7">
      <w:pPr>
        <w:rPr>
          <w:sz w:val="20"/>
        </w:rPr>
      </w:pPr>
      <w:bookmarkStart w:id="1" w:name="OLE_LINK5"/>
      <w:r>
        <w:rPr>
          <w:sz w:val="20"/>
        </w:rPr>
        <w:t xml:space="preserve">All the </w:t>
      </w:r>
      <w:r w:rsidR="00377750">
        <w:rPr>
          <w:sz w:val="20"/>
        </w:rPr>
        <w:t xml:space="preserve">output </w:t>
      </w:r>
      <w:r>
        <w:rPr>
          <w:sz w:val="20"/>
        </w:rPr>
        <w:t>files are listed bellowed:</w:t>
      </w:r>
    </w:p>
    <w:p w:rsidR="00377750" w:rsidRDefault="00377750" w:rsidP="00377750">
      <w:pPr>
        <w:pStyle w:val="ListParagraph"/>
        <w:numPr>
          <w:ilvl w:val="0"/>
          <w:numId w:val="3"/>
        </w:numPr>
        <w:tabs>
          <w:tab w:val="left" w:pos="3994"/>
        </w:tabs>
        <w:rPr>
          <w:sz w:val="20"/>
        </w:rPr>
      </w:pPr>
      <w:r>
        <w:rPr>
          <w:sz w:val="20"/>
        </w:rPr>
        <w:t>t</w:t>
      </w:r>
      <w:r w:rsidRPr="00377750">
        <w:rPr>
          <w:sz w:val="20"/>
        </w:rPr>
        <w:t xml:space="preserve">ype (whether the file is </w:t>
      </w:r>
      <w:proofErr w:type="spellStart"/>
      <w:r w:rsidRPr="00377750">
        <w:rPr>
          <w:sz w:val="20"/>
        </w:rPr>
        <w:t>faq</w:t>
      </w:r>
      <w:proofErr w:type="spellEnd"/>
      <w:r w:rsidRPr="00377750">
        <w:rPr>
          <w:sz w:val="20"/>
        </w:rPr>
        <w:t xml:space="preserve"> o doctor)</w:t>
      </w:r>
      <w:r w:rsidRPr="00377750">
        <w:rPr>
          <w:sz w:val="20"/>
        </w:rPr>
        <w:tab/>
      </w:r>
    </w:p>
    <w:p w:rsidR="00377750" w:rsidRDefault="00377750" w:rsidP="00377750">
      <w:pPr>
        <w:pStyle w:val="ListParagraph"/>
        <w:numPr>
          <w:ilvl w:val="0"/>
          <w:numId w:val="3"/>
        </w:numPr>
        <w:tabs>
          <w:tab w:val="left" w:pos="3994"/>
        </w:tabs>
        <w:rPr>
          <w:sz w:val="20"/>
        </w:rPr>
      </w:pPr>
      <w:r>
        <w:rPr>
          <w:sz w:val="20"/>
        </w:rPr>
        <w:t>title (</w:t>
      </w:r>
      <w:proofErr w:type="spellStart"/>
      <w:r>
        <w:rPr>
          <w:sz w:val="20"/>
        </w:rPr>
        <w:t>faq’s</w:t>
      </w:r>
      <w:proofErr w:type="spellEnd"/>
      <w:r>
        <w:rPr>
          <w:sz w:val="20"/>
        </w:rPr>
        <w:t xml:space="preserve"> title or doctor name)</w:t>
      </w:r>
    </w:p>
    <w:p w:rsidR="00377750" w:rsidRDefault="00377750" w:rsidP="00377750">
      <w:pPr>
        <w:pStyle w:val="ListParagraph"/>
        <w:numPr>
          <w:ilvl w:val="0"/>
          <w:numId w:val="3"/>
        </w:numPr>
        <w:tabs>
          <w:tab w:val="left" w:pos="3994"/>
        </w:tabs>
        <w:rPr>
          <w:sz w:val="20"/>
        </w:rPr>
      </w:pPr>
      <w:r>
        <w:rPr>
          <w:sz w:val="20"/>
        </w:rPr>
        <w:t>content (parsed content)</w:t>
      </w:r>
    </w:p>
    <w:p w:rsidR="00377750" w:rsidRDefault="00377750" w:rsidP="00377750">
      <w:pPr>
        <w:pStyle w:val="ListParagraph"/>
        <w:numPr>
          <w:ilvl w:val="0"/>
          <w:numId w:val="3"/>
        </w:numPr>
        <w:tabs>
          <w:tab w:val="left" w:pos="3994"/>
        </w:tabs>
        <w:rPr>
          <w:sz w:val="20"/>
        </w:rPr>
      </w:pPr>
      <w:proofErr w:type="spellStart"/>
      <w:r>
        <w:rPr>
          <w:sz w:val="20"/>
        </w:rPr>
        <w:t>uuid</w:t>
      </w:r>
      <w:proofErr w:type="spellEnd"/>
      <w:r>
        <w:rPr>
          <w:sz w:val="20"/>
        </w:rPr>
        <w:t xml:space="preserve"> (the identification of the file, how to find unique IDs by hash or content)</w:t>
      </w:r>
    </w:p>
    <w:p w:rsidR="00CD5A77" w:rsidRDefault="00CD5A77" w:rsidP="00377750">
      <w:pPr>
        <w:pStyle w:val="ListParagraph"/>
        <w:numPr>
          <w:ilvl w:val="0"/>
          <w:numId w:val="3"/>
        </w:numPr>
        <w:tabs>
          <w:tab w:val="left" w:pos="3994"/>
        </w:tabs>
        <w:rPr>
          <w:sz w:val="20"/>
        </w:rPr>
      </w:pPr>
      <w:r>
        <w:rPr>
          <w:sz w:val="20"/>
        </w:rPr>
        <w:t>link (the entire link of the html file on the realself.com site)</w:t>
      </w:r>
    </w:p>
    <w:p w:rsidR="00377750" w:rsidRDefault="00377750" w:rsidP="00377750">
      <w:pPr>
        <w:tabs>
          <w:tab w:val="left" w:pos="3994"/>
        </w:tabs>
        <w:rPr>
          <w:sz w:val="20"/>
        </w:rPr>
      </w:pPr>
    </w:p>
    <w:p w:rsidR="00377750" w:rsidRDefault="00CD5A77" w:rsidP="00377750">
      <w:pPr>
        <w:tabs>
          <w:tab w:val="left" w:pos="3994"/>
        </w:tabs>
        <w:rPr>
          <w:sz w:val="20"/>
        </w:rPr>
      </w:pPr>
      <w:r>
        <w:rPr>
          <w:sz w:val="20"/>
        </w:rPr>
        <w:t>The content s</w:t>
      </w:r>
      <w:r w:rsidR="00377750">
        <w:rPr>
          <w:sz w:val="20"/>
        </w:rPr>
        <w:t>ection</w:t>
      </w:r>
      <w:r>
        <w:rPr>
          <w:sz w:val="20"/>
        </w:rPr>
        <w:t xml:space="preserve"> is a parsed string</w:t>
      </w:r>
      <w:r w:rsidR="00377750">
        <w:rPr>
          <w:sz w:val="20"/>
        </w:rPr>
        <w:t xml:space="preserve"> list of the content </w:t>
      </w:r>
      <w:r>
        <w:rPr>
          <w:sz w:val="20"/>
        </w:rPr>
        <w:t>separated by spaces and converted into lowercases.</w:t>
      </w:r>
    </w:p>
    <w:p w:rsidR="00CD5A77" w:rsidRDefault="00CD5A77" w:rsidP="00377750">
      <w:pPr>
        <w:tabs>
          <w:tab w:val="left" w:pos="3994"/>
        </w:tabs>
        <w:rPr>
          <w:b/>
          <w:sz w:val="24"/>
        </w:rPr>
      </w:pPr>
      <w:r w:rsidRPr="00CD5A77">
        <w:rPr>
          <w:b/>
          <w:sz w:val="24"/>
        </w:rPr>
        <w:t>OUTPUT</w:t>
      </w:r>
    </w:p>
    <w:p w:rsidR="00CD5A77" w:rsidRDefault="00CD5A77" w:rsidP="00377750">
      <w:pPr>
        <w:tabs>
          <w:tab w:val="left" w:pos="3994"/>
        </w:tabs>
        <w:rPr>
          <w:sz w:val="20"/>
        </w:rPr>
      </w:pPr>
      <w:r>
        <w:rPr>
          <w:sz w:val="20"/>
        </w:rPr>
        <w:t xml:space="preserve">The folder parsed will be created inside the raw </w:t>
      </w:r>
      <w:r w:rsidR="00C2730C">
        <w:rPr>
          <w:sz w:val="20"/>
        </w:rPr>
        <w:t>directory,</w:t>
      </w:r>
      <w:r>
        <w:rPr>
          <w:sz w:val="20"/>
        </w:rPr>
        <w:t xml:space="preserve"> the names of the files will be </w:t>
      </w:r>
      <w:proofErr w:type="spellStart"/>
      <w:r>
        <w:rPr>
          <w:sz w:val="20"/>
        </w:rPr>
        <w:t>UUID.json</w:t>
      </w:r>
      <w:proofErr w:type="spellEnd"/>
    </w:p>
    <w:p w:rsidR="00C2730C" w:rsidRPr="00C2730C" w:rsidRDefault="00C2730C" w:rsidP="00377750">
      <w:pPr>
        <w:tabs>
          <w:tab w:val="left" w:pos="3994"/>
        </w:tabs>
        <w:rPr>
          <w:sz w:val="16"/>
        </w:rPr>
      </w:pPr>
    </w:p>
    <w:p w:rsidR="008B7CC2" w:rsidRDefault="00CD5A77" w:rsidP="008B7CC2">
      <w:pPr>
        <w:tabs>
          <w:tab w:val="left" w:pos="3994"/>
        </w:tabs>
        <w:spacing w:line="240" w:lineRule="auto"/>
        <w:rPr>
          <w:b/>
          <w:sz w:val="20"/>
        </w:rPr>
      </w:pPr>
      <w:bookmarkStart w:id="2" w:name="OLE_LINK6"/>
      <w:r w:rsidRPr="008B7CC2">
        <w:rPr>
          <w:b/>
          <w:sz w:val="20"/>
        </w:rPr>
        <w:t>FAQ Files</w:t>
      </w:r>
      <w:bookmarkEnd w:id="1"/>
    </w:p>
    <w:bookmarkEnd w:id="2"/>
    <w:p w:rsidR="00C2730C" w:rsidRDefault="00C2730C" w:rsidP="008B7CC2">
      <w:pPr>
        <w:tabs>
          <w:tab w:val="left" w:pos="3994"/>
        </w:tabs>
        <w:spacing w:line="240" w:lineRule="auto"/>
        <w:rPr>
          <w:b/>
          <w:sz w:val="20"/>
        </w:rPr>
      </w:pPr>
      <w:r>
        <w:rPr>
          <w:noProof/>
        </w:rPr>
        <w:drawing>
          <wp:inline distT="0" distB="0" distL="0" distR="0" wp14:anchorId="1D052E62" wp14:editId="3956CE8A">
            <wp:extent cx="5943600" cy="35115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1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2730C" w:rsidRPr="00C2730C" w:rsidRDefault="00C2730C" w:rsidP="008B7CC2">
      <w:pPr>
        <w:tabs>
          <w:tab w:val="left" w:pos="3994"/>
        </w:tabs>
        <w:spacing w:line="240" w:lineRule="auto"/>
        <w:rPr>
          <w:sz w:val="20"/>
        </w:rPr>
      </w:pPr>
      <w:r>
        <w:rPr>
          <w:b/>
          <w:sz w:val="20"/>
        </w:rPr>
        <w:t>*</w:t>
      </w:r>
      <w:r>
        <w:rPr>
          <w:sz w:val="20"/>
        </w:rPr>
        <w:t xml:space="preserve"> </w:t>
      </w:r>
      <w:r w:rsidRPr="00C2730C">
        <w:rPr>
          <w:sz w:val="20"/>
        </w:rPr>
        <w:t xml:space="preserve">Parts of the </w:t>
      </w:r>
      <w:r>
        <w:rPr>
          <w:sz w:val="20"/>
        </w:rPr>
        <w:t>content section</w:t>
      </w:r>
      <w:r w:rsidRPr="00C2730C">
        <w:rPr>
          <w:sz w:val="20"/>
        </w:rPr>
        <w:t xml:space="preserve"> were removed, otherwise</w:t>
      </w:r>
      <w:r>
        <w:rPr>
          <w:sz w:val="20"/>
        </w:rPr>
        <w:t xml:space="preserve"> the follow image</w:t>
      </w:r>
      <w:r w:rsidRPr="00C2730C">
        <w:rPr>
          <w:sz w:val="20"/>
        </w:rPr>
        <w:t xml:space="preserve"> could not be displayed correctly</w:t>
      </w:r>
      <w:r>
        <w:rPr>
          <w:sz w:val="20"/>
        </w:rPr>
        <w:t>.</w:t>
      </w:r>
      <w:r>
        <w:rPr>
          <w:noProof/>
        </w:rPr>
        <w:drawing>
          <wp:inline distT="0" distB="0" distL="0" distR="0" wp14:anchorId="23E6FE4A" wp14:editId="7398038D">
            <wp:extent cx="5943600" cy="3155315"/>
            <wp:effectExtent l="0" t="0" r="0" b="698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5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2730C" w:rsidRDefault="00C2730C" w:rsidP="008B7CC2">
      <w:pPr>
        <w:tabs>
          <w:tab w:val="left" w:pos="3994"/>
        </w:tabs>
        <w:spacing w:line="240" w:lineRule="auto"/>
        <w:rPr>
          <w:b/>
          <w:sz w:val="20"/>
        </w:rPr>
      </w:pPr>
    </w:p>
    <w:p w:rsidR="00C2730C" w:rsidRDefault="00C2730C" w:rsidP="008B7CC2">
      <w:pPr>
        <w:tabs>
          <w:tab w:val="left" w:pos="3994"/>
        </w:tabs>
        <w:spacing w:line="240" w:lineRule="auto"/>
        <w:rPr>
          <w:b/>
          <w:sz w:val="20"/>
        </w:rPr>
      </w:pPr>
    </w:p>
    <w:p w:rsidR="00C2730C" w:rsidRDefault="00C2730C" w:rsidP="008B7CC2">
      <w:pPr>
        <w:tabs>
          <w:tab w:val="left" w:pos="3994"/>
        </w:tabs>
        <w:spacing w:line="240" w:lineRule="auto"/>
        <w:rPr>
          <w:b/>
          <w:sz w:val="20"/>
        </w:rPr>
      </w:pPr>
    </w:p>
    <w:p w:rsidR="00C2730C" w:rsidRDefault="00C2730C" w:rsidP="00C2730C">
      <w:pPr>
        <w:tabs>
          <w:tab w:val="left" w:pos="3994"/>
        </w:tabs>
        <w:spacing w:line="240" w:lineRule="auto"/>
        <w:rPr>
          <w:b/>
          <w:sz w:val="20"/>
        </w:rPr>
      </w:pPr>
      <w:r>
        <w:rPr>
          <w:b/>
          <w:sz w:val="20"/>
        </w:rPr>
        <w:t xml:space="preserve">Doctor </w:t>
      </w:r>
      <w:r w:rsidRPr="008B7CC2">
        <w:rPr>
          <w:b/>
          <w:sz w:val="20"/>
        </w:rPr>
        <w:t>Files</w:t>
      </w:r>
    </w:p>
    <w:p w:rsidR="00024E95" w:rsidRDefault="00CD5A77" w:rsidP="008B7CC2">
      <w:pPr>
        <w:tabs>
          <w:tab w:val="left" w:pos="3994"/>
        </w:tabs>
        <w:spacing w:after="0" w:line="240" w:lineRule="auto"/>
        <w:rPr>
          <w:sz w:val="20"/>
        </w:rPr>
      </w:pPr>
      <w:r>
        <w:rPr>
          <w:noProof/>
        </w:rPr>
        <w:drawing>
          <wp:inline distT="0" distB="0" distL="0" distR="0" wp14:anchorId="759748CA" wp14:editId="3D20F60D">
            <wp:extent cx="5943600" cy="40830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8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24E95" w:rsidRDefault="00024E95" w:rsidP="004703E7">
      <w:pPr>
        <w:rPr>
          <w:sz w:val="20"/>
        </w:rPr>
      </w:pPr>
    </w:p>
    <w:p w:rsidR="008B7CC2" w:rsidRDefault="008B7CC2" w:rsidP="004703E7">
      <w:pPr>
        <w:rPr>
          <w:sz w:val="20"/>
        </w:rPr>
      </w:pPr>
      <w:r>
        <w:rPr>
          <w:noProof/>
        </w:rPr>
        <w:drawing>
          <wp:inline distT="0" distB="0" distL="0" distR="0" wp14:anchorId="7107A18D" wp14:editId="79C0712A">
            <wp:extent cx="5943600" cy="2964815"/>
            <wp:effectExtent l="0" t="0" r="0" b="698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64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B7CC2" w:rsidRDefault="008B7CC2" w:rsidP="004703E7">
      <w:pPr>
        <w:rPr>
          <w:sz w:val="20"/>
        </w:rPr>
      </w:pPr>
    </w:p>
    <w:p w:rsidR="008B7CC2" w:rsidRDefault="008B7CC2" w:rsidP="004703E7">
      <w:pPr>
        <w:rPr>
          <w:sz w:val="20"/>
        </w:rPr>
      </w:pPr>
    </w:p>
    <w:p w:rsidR="008B7CC2" w:rsidRDefault="008B7CC2" w:rsidP="004703E7">
      <w:pPr>
        <w:rPr>
          <w:sz w:val="20"/>
        </w:rPr>
      </w:pPr>
    </w:p>
    <w:p w:rsidR="008B7CC2" w:rsidRPr="00585B97" w:rsidRDefault="008B7CC2" w:rsidP="004703E7">
      <w:pPr>
        <w:rPr>
          <w:sz w:val="20"/>
        </w:rPr>
      </w:pPr>
    </w:p>
    <w:p w:rsidR="00585B97" w:rsidRDefault="00585B97" w:rsidP="004703E7"/>
    <w:p w:rsidR="00C2730C" w:rsidRDefault="00C2730C" w:rsidP="004703E7"/>
    <w:p w:rsidR="00C2730C" w:rsidRDefault="00C2730C" w:rsidP="004703E7"/>
    <w:p w:rsidR="00C2730C" w:rsidRDefault="00C2730C" w:rsidP="004703E7"/>
    <w:p w:rsidR="00C2730C" w:rsidRDefault="00C2730C" w:rsidP="004703E7"/>
    <w:p w:rsidR="00C2730C" w:rsidRDefault="00C2730C" w:rsidP="004703E7"/>
    <w:p w:rsidR="00C2730C" w:rsidRDefault="00C2730C" w:rsidP="004703E7">
      <w:bookmarkStart w:id="3" w:name="_GoBack"/>
      <w:bookmarkEnd w:id="3"/>
    </w:p>
    <w:sectPr w:rsidR="00C2730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B5753A4"/>
    <w:multiLevelType w:val="hybridMultilevel"/>
    <w:tmpl w:val="1C4848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D624918"/>
    <w:multiLevelType w:val="hybridMultilevel"/>
    <w:tmpl w:val="A3988C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D9E44D7"/>
    <w:multiLevelType w:val="hybridMultilevel"/>
    <w:tmpl w:val="41F25A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xNjE0MzayMDIwsDRR0lEKTi0uzszPAykwrAUAifIxmiwAAAA="/>
  </w:docVars>
  <w:rsids>
    <w:rsidRoot w:val="00D7538B"/>
    <w:rsid w:val="00024E95"/>
    <w:rsid w:val="00185D65"/>
    <w:rsid w:val="002976E4"/>
    <w:rsid w:val="00322E7B"/>
    <w:rsid w:val="00377750"/>
    <w:rsid w:val="004154EA"/>
    <w:rsid w:val="004703E7"/>
    <w:rsid w:val="004D3983"/>
    <w:rsid w:val="004E0C5D"/>
    <w:rsid w:val="00543E81"/>
    <w:rsid w:val="00585B97"/>
    <w:rsid w:val="005C30C8"/>
    <w:rsid w:val="005C565A"/>
    <w:rsid w:val="007B1CB7"/>
    <w:rsid w:val="00861993"/>
    <w:rsid w:val="008B7CC2"/>
    <w:rsid w:val="00B21EC0"/>
    <w:rsid w:val="00BF6988"/>
    <w:rsid w:val="00C2730C"/>
    <w:rsid w:val="00CD5A77"/>
    <w:rsid w:val="00D7538B"/>
    <w:rsid w:val="00D76A7D"/>
    <w:rsid w:val="00E519D1"/>
    <w:rsid w:val="00EE6F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FE3183"/>
  <w15:chartTrackingRefBased/>
  <w15:docId w15:val="{EE37E5DE-242B-4203-984F-4BB2C466A4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C2730C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D3983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86199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638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38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57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48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20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realself.com/" TargetMode="External"/><Relationship Id="rId11" Type="http://schemas.openxmlformats.org/officeDocument/2006/relationships/image" Target="media/image6.png"/><Relationship Id="rId5" Type="http://schemas.openxmlformats.org/officeDocument/2006/relationships/image" Target="media/image1.png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5</TotalTime>
  <Pages>5</Pages>
  <Words>393</Words>
  <Characters>224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Aldana</dc:creator>
  <cp:keywords/>
  <dc:description/>
  <cp:lastModifiedBy>Daniel Aldana</cp:lastModifiedBy>
  <cp:revision>8</cp:revision>
  <dcterms:created xsi:type="dcterms:W3CDTF">2017-06-20T10:38:00Z</dcterms:created>
  <dcterms:modified xsi:type="dcterms:W3CDTF">2017-06-20T19:22:00Z</dcterms:modified>
</cp:coreProperties>
</file>